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Hungary</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Hungary received a score of 92.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Hungary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ungary received a score of</w:t>
      </w:r>
      <w:r>
        <w:t xml:space="preserve"> </w:t>
      </w:r>
      <w:r>
        <w:rPr>
          <w:b/>
          <w:bCs/>
        </w:rPr>
        <w:t xml:space="preserve">8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Hungary received a score of 91.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Hungary received a score of 80.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Hungary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Hungary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Hungary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Hungary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Hungary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Hungary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Hungary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Hungary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Hungary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Hungary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Hungary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Hungary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Hungary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0,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89, 1991, 1993, 1994,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4,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9,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14:22Z</dcterms:created>
  <dcterms:modified xsi:type="dcterms:W3CDTF">2024-11-12T00: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Hungary Country Report</vt:lpwstr>
  </property>
  <property fmtid="{D5CDD505-2E9C-101B-9397-08002B2CF9AE}" pid="10" name="toc-title">
    <vt:lpwstr>Table of contents</vt:lpwstr>
  </property>
</Properties>
</file>